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2C28" w:rsidRDefault="0003404D" w:rsidP="00567493">
      <w:pPr>
        <w:pStyle w:val="Title"/>
        <w:spacing w:after="240"/>
        <w:jc w:val="center"/>
      </w:pPr>
      <w:r>
        <w:t xml:space="preserve">Group 2 – </w:t>
      </w:r>
      <w:r w:rsidR="00567493">
        <w:t xml:space="preserve">Final </w:t>
      </w:r>
      <w:r>
        <w:t xml:space="preserve">App </w:t>
      </w:r>
      <w:r w:rsidR="00852C28">
        <w:t>Feature</w:t>
      </w:r>
      <w:r>
        <w:t xml:space="preserve"> L</w:t>
      </w:r>
      <w:r w:rsidR="00852C28">
        <w:t>ist</w:t>
      </w:r>
      <w:r w:rsidR="00EB2A42">
        <w:t xml:space="preserve"> V</w:t>
      </w:r>
      <w:r w:rsidR="00567493">
        <w:t>5</w:t>
      </w:r>
    </w:p>
    <w:p w:rsidR="00567493" w:rsidRDefault="00567493" w:rsidP="00567493">
      <w:pPr>
        <w:pStyle w:val="ListParagraph"/>
        <w:numPr>
          <w:ilvl w:val="0"/>
          <w:numId w:val="3"/>
        </w:numPr>
        <w:spacing w:before="240" w:line="480" w:lineRule="auto"/>
      </w:pPr>
      <w:r>
        <w:t>Ability to tweak/customize model via UI</w:t>
      </w:r>
    </w:p>
    <w:p w:rsidR="00567493" w:rsidRDefault="00567493" w:rsidP="00567493">
      <w:pPr>
        <w:pStyle w:val="ListParagraph"/>
        <w:numPr>
          <w:ilvl w:val="0"/>
          <w:numId w:val="3"/>
        </w:numPr>
        <w:spacing w:before="240" w:line="480" w:lineRule="auto"/>
      </w:pPr>
      <w:r>
        <w:t>Displaying a table with predictions.</w:t>
      </w:r>
    </w:p>
    <w:p w:rsidR="00567493" w:rsidRDefault="00567493" w:rsidP="00567493">
      <w:pPr>
        <w:pStyle w:val="ListParagraph"/>
        <w:numPr>
          <w:ilvl w:val="0"/>
          <w:numId w:val="3"/>
        </w:numPr>
        <w:spacing w:before="240" w:line="480" w:lineRule="auto"/>
      </w:pPr>
      <w:r>
        <w:t>Showing the prediction in a graph.</w:t>
      </w:r>
    </w:p>
    <w:p w:rsidR="00567493" w:rsidRDefault="00567493" w:rsidP="00567493">
      <w:pPr>
        <w:pStyle w:val="ListParagraph"/>
        <w:numPr>
          <w:ilvl w:val="0"/>
          <w:numId w:val="3"/>
        </w:numPr>
        <w:spacing w:before="240" w:line="480" w:lineRule="auto"/>
      </w:pPr>
      <w:r>
        <w:t>Add/Edit/Remo</w:t>
      </w:r>
      <w:r>
        <w:t>ve data according to user need.</w:t>
      </w:r>
    </w:p>
    <w:p w:rsidR="00E2391C" w:rsidRDefault="00567493" w:rsidP="00567493">
      <w:pPr>
        <w:pStyle w:val="ListParagraph"/>
        <w:numPr>
          <w:ilvl w:val="0"/>
          <w:numId w:val="3"/>
        </w:numPr>
        <w:spacing w:before="240" w:line="480" w:lineRule="auto"/>
      </w:pPr>
      <w:r>
        <w:t>Displaying historical data.</w:t>
      </w:r>
      <w:bookmarkStart w:id="0" w:name="_GoBack"/>
      <w:bookmarkEnd w:id="0"/>
    </w:p>
    <w:sectPr w:rsidR="00E2391C" w:rsidSect="00172246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F58EB"/>
    <w:multiLevelType w:val="hybridMultilevel"/>
    <w:tmpl w:val="09789A0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670387"/>
    <w:multiLevelType w:val="hybridMultilevel"/>
    <w:tmpl w:val="DD6AAF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D1B69"/>
    <w:multiLevelType w:val="hybridMultilevel"/>
    <w:tmpl w:val="04C427D2"/>
    <w:lvl w:ilvl="0" w:tplc="E10879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sjQxNTc1MTAwNTZS0lEKTi0uzszPAykwrAUAL+gQUiwAAAA="/>
  </w:docVars>
  <w:rsids>
    <w:rsidRoot w:val="009D6BD6"/>
    <w:rsid w:val="0003404D"/>
    <w:rsid w:val="000848D9"/>
    <w:rsid w:val="00172246"/>
    <w:rsid w:val="002F6A08"/>
    <w:rsid w:val="004F30FE"/>
    <w:rsid w:val="00524C3A"/>
    <w:rsid w:val="00567493"/>
    <w:rsid w:val="00852C28"/>
    <w:rsid w:val="00940808"/>
    <w:rsid w:val="009D6BD6"/>
    <w:rsid w:val="00AE1216"/>
    <w:rsid w:val="00E2391C"/>
    <w:rsid w:val="00E72EDB"/>
    <w:rsid w:val="00EB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9A26C3-1969-4420-801F-BD0EE93B5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BD6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524C3A"/>
    <w:pPr>
      <w:spacing w:after="0" w:line="240" w:lineRule="auto"/>
    </w:pPr>
    <w:rPr>
      <w:lang w:val="en-CA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F6A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6A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Kovalyo</dc:creator>
  <cp:keywords/>
  <dc:description/>
  <cp:lastModifiedBy>Owner</cp:lastModifiedBy>
  <cp:revision>4</cp:revision>
  <dcterms:created xsi:type="dcterms:W3CDTF">2016-12-03T17:54:00Z</dcterms:created>
  <dcterms:modified xsi:type="dcterms:W3CDTF">2016-12-10T18:55:00Z</dcterms:modified>
</cp:coreProperties>
</file>